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95EED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iostream&gt;</w:t>
      </w:r>
    </w:p>
    <w:p w14:paraId="26F7DB0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string&gt;</w:t>
      </w:r>
    </w:p>
    <w:p w14:paraId="0D99CB1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fstream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6010483B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808080"/>
          <w:sz w:val="19"/>
          <w:szCs w:val="19"/>
        </w:rPr>
        <w:t>#includ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iomanip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&gt;</w:t>
      </w:r>
    </w:p>
    <w:p w14:paraId="6BAFDF57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517F9A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us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namespace</w:t>
      </w:r>
      <w:r>
        <w:rPr>
          <w:rFonts w:ascii="Consolas" w:hAnsi="Consolas" w:cs="Consolas"/>
          <w:color w:val="000000"/>
          <w:sz w:val="19"/>
          <w:szCs w:val="19"/>
        </w:rPr>
        <w:t xml:space="preserve"> std;</w:t>
      </w:r>
    </w:p>
    <w:p w14:paraId="13D0540E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A356A4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ma</w:t>
      </w:r>
      <w:bookmarkStart w:id="0" w:name="_GoBack"/>
      <w:bookmarkEnd w:id="0"/>
      <w:r>
        <w:rPr>
          <w:rFonts w:ascii="Consolas" w:hAnsi="Consolas" w:cs="Consolas"/>
          <w:color w:val="000000"/>
          <w:sz w:val="19"/>
          <w:szCs w:val="19"/>
        </w:rPr>
        <w:t>in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 {</w:t>
      </w:r>
    </w:p>
    <w:p w14:paraId="2E3A69A1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ifstrea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1F2FE7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.ope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r>
        <w:rPr>
          <w:rFonts w:ascii="Consolas" w:hAnsi="Consolas" w:cs="Consolas"/>
          <w:color w:val="A31515"/>
          <w:sz w:val="19"/>
          <w:szCs w:val="19"/>
        </w:rPr>
        <w:t>"Rainfall.txt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217C3F6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C593D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St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AC4EF3A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ouble</w:t>
      </w:r>
      <w:r>
        <w:rPr>
          <w:rFonts w:ascii="Consolas" w:hAnsi="Consolas" w:cs="Consolas"/>
          <w:color w:val="000000"/>
          <w:sz w:val="19"/>
          <w:szCs w:val="19"/>
        </w:rPr>
        <w:t xml:space="preserve"> average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x = 0, total = 0;</w:t>
      </w:r>
    </w:p>
    <w:p w14:paraId="301A5B4A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E2CE9D7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.fai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)</w:t>
      </w:r>
    </w:p>
    <w:p w14:paraId="1C13D3A5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FAB2234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Input file did not open. Make sure it is in folder!!!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34C06C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6ABAFC5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382DEFF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St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7EB1D2F2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F686ED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fixed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setprecis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2);</w:t>
      </w:r>
    </w:p>
    <w:p w14:paraId="3AA2F31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5372CC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average)</w:t>
      </w:r>
    </w:p>
    <w:p w14:paraId="5467C89C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C87F3F8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total += average;</w:t>
      </w:r>
    </w:p>
    <w:p w14:paraId="76A74F2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x++;</w:t>
      </w:r>
    </w:p>
    <w:p w14:paraId="0B937D42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438FF8E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Total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total / x;</w:t>
      </w:r>
    </w:p>
    <w:p w14:paraId="09B0B55E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B2A954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During the months of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Star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-"</w:t>
      </w:r>
    </w:p>
    <w:p w14:paraId="0BAD1B70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onthEnd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the total\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rainfal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was "</w:t>
      </w:r>
    </w:p>
    <w:p w14:paraId="0B0240FA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total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inches and the average\n"</w:t>
      </w:r>
    </w:p>
    <w:p w14:paraId="70836D84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monthly rainfall was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avgTotal</w:t>
      </w:r>
      <w:proofErr w:type="spellEnd"/>
    </w:p>
    <w:p w14:paraId="7D0D51B8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inches.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04E7EC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E4207BF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yFile.clo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7630215F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2F7D3B83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system(</w:t>
      </w:r>
      <w:r>
        <w:rPr>
          <w:rFonts w:ascii="Consolas" w:hAnsi="Consolas" w:cs="Consolas"/>
          <w:color w:val="A31515"/>
          <w:sz w:val="19"/>
          <w:szCs w:val="19"/>
        </w:rPr>
        <w:t>"pause&g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nul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7260F01F" w14:textId="77777777" w:rsidR="003941B3" w:rsidRDefault="003941B3" w:rsidP="003941B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0;</w:t>
      </w:r>
    </w:p>
    <w:p w14:paraId="2DF210B3" w14:textId="0BE8C5CF" w:rsidR="00C84EF2" w:rsidRPr="003941B3" w:rsidRDefault="003941B3" w:rsidP="003941B3">
      <w:r>
        <w:rPr>
          <w:rFonts w:ascii="Consolas" w:hAnsi="Consolas" w:cs="Consolas"/>
          <w:color w:val="000000"/>
          <w:sz w:val="19"/>
          <w:szCs w:val="19"/>
        </w:rPr>
        <w:t>}</w:t>
      </w:r>
    </w:p>
    <w:sectPr w:rsidR="00C84EF2" w:rsidRPr="003941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wtDQ2NDY3NDExNDJQ0lEKTi0uzszPAykwrAUAgkk/niwAAAA="/>
  </w:docVars>
  <w:rsids>
    <w:rsidRoot w:val="00531493"/>
    <w:rsid w:val="003941B3"/>
    <w:rsid w:val="004C47AA"/>
    <w:rsid w:val="00531493"/>
    <w:rsid w:val="009255FE"/>
    <w:rsid w:val="00A20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BBED5"/>
  <w15:chartTrackingRefBased/>
  <w15:docId w15:val="{2845DB84-C88B-44D9-9D69-9A7D65B28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Fullerton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adanny31</dc:creator>
  <cp:keywords/>
  <dc:description/>
  <cp:lastModifiedBy>Danny Avila</cp:lastModifiedBy>
  <cp:revision>2</cp:revision>
  <dcterms:created xsi:type="dcterms:W3CDTF">2019-11-08T23:30:00Z</dcterms:created>
  <dcterms:modified xsi:type="dcterms:W3CDTF">2019-11-11T00:24:00Z</dcterms:modified>
</cp:coreProperties>
</file>